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Master of Education Administration Program</w:t>
      </w:r>
    </w:p>
    <w:bookmarkEnd w:id="20"/>
    <w:p>
      <w:pPr>
        <w:pStyle w:val="BodyText"/>
      </w:pPr>
      <w:r>
        <w:t xml:space="preserve">[Your Name]</w:t>
      </w:r>
    </w:p>
    <w:p>
      <w:pPr>
        <w:pStyle w:val="BodyText"/>
      </w:pPr>
      <w:r>
        <w:t xml:space="preserve">Calle Los Ángeles 123, Miraflores</w:t>
      </w:r>
    </w:p>
    <w:p>
      <w:pPr>
        <w:pStyle w:val="BodyText"/>
      </w:pPr>
      <w:r>
        <w:t xml:space="preserve">Lima, Peru</w:t>
      </w:r>
    </w:p>
    <w:p>
      <w:pPr>
        <w:pStyle w:val="BodyText"/>
      </w:pPr>
      <w:r>
        <w:t xml:space="preserve">Email: your.email@peru.edu.pe | Phone: +51 987 654 321</w:t>
      </w:r>
    </w:p>
    <w:p>
      <w:pPr>
        <w:pStyle w:val="BodyText"/>
      </w:pPr>
      <w:r>
        <w:t xml:space="preserve">October 26, 2023</w:t>
      </w:r>
    </w:p>
    <w:p>
      <w:pPr>
        <w:pStyle w:val="BodyText"/>
      </w:pPr>
      <w:r>
        <w:t xml:space="preserve">Scholarship Committee</w:t>
      </w:r>
    </w:p>
    <w:p>
      <w:pPr>
        <w:pStyle w:val="BodyText"/>
      </w:pPr>
      <w:r>
        <w:t xml:space="preserve">National Institute for Educational Development (INDE)</w:t>
      </w:r>
    </w:p>
    <w:p>
      <w:pPr>
        <w:pStyle w:val="BodyText"/>
      </w:pPr>
      <w:r>
        <w:t xml:space="preserve">Av. Arequipa 3200, San Borja</w:t>
      </w:r>
    </w:p>
    <w:p>
      <w:pPr>
        <w:pStyle w:val="BodyText"/>
      </w:pPr>
      <w:r>
        <w:t xml:space="preserve">Lima, Peru</w:t>
      </w:r>
    </w:p>
    <w:bookmarkStart w:id="21" w:name="Xcabe25e99b9aa131581239c02714a3ddb3e476c"/>
    <w:p>
      <w:pPr>
        <w:pStyle w:val="Heading2"/>
      </w:pPr>
      <w:r>
        <w:t xml:space="preserve">Subject: Formal Application for Scholarship to Advance Educational Leadership in Peru Lima</w:t>
      </w:r>
    </w:p>
    <w:bookmarkEnd w:id="21"/>
    <w:p>
      <w:pPr>
        <w:pStyle w:val="FirstParagraph"/>
      </w:pPr>
      <w:r>
        <w:t xml:space="preserve">Dear Esteemed Members of the Scholarship Committee,</w:t>
      </w:r>
    </w:p>
    <w:p>
      <w:pPr>
        <w:pStyle w:val="BodyText"/>
      </w:pPr>
      <w:r>
        <w:t xml:space="preserve">It is with profound enthusiasm and unwavering commitment to educational equity that I submit this Scholarship Application Letter for the Master of Education Administration Program at the National Institute for Educational Development (INDE). As an accomplished Education Administrator currently serving in Lima's public school system, I have dedicated seven years to transforming learning environments in under-resourced communities across Peru Lima. This scholarship represents not merely an academic opportunity, but a strategic investment in my capacity to drive systemic change within our nation's most critical educational frontier.</w:t>
      </w:r>
    </w:p>
    <w:p>
      <w:pPr>
        <w:pStyle w:val="BodyText"/>
      </w:pPr>
      <w:r>
        <w:t xml:space="preserve">My professional journey began at the Municipal School of San Martín de Porres, where I initially served as a classroom teacher before advancing to principalship responsibilities. Over the past five years, I have directed three diverse institutions serving over 2,400 students in Lima's peri-urban zones—areas marked by significant socioeconomic disparities that perpetuate educational inequity. Through my work as an Education Administrator, I have implemented culturally responsive curricula that increased student retention by 37% and reduced dropout rates among indigenous and Afro-Peruvian communities by 29%. These achievements were recognized when I received the "Educator of the Year" award from Lima's Ministry of Education in 2022.</w:t>
      </w:r>
    </w:p>
    <w:p>
      <w:pPr>
        <w:pStyle w:val="BodyText"/>
      </w:pPr>
      <w:r>
        <w:t xml:space="preserve">However, as I've progressed in my career as an Education Administrator, I've identified critical gaps in our system that require advanced leadership training. The current educational landscape in Peru Lima demands more than operational management—it requires visionary administrators who can navigate complex challenges like digital literacy disparities, curriculum modernization amid resource constraints, and the integration of multilingual pedagogy across diverse classrooms. My experience managing schools where 68% of students come from families living below the poverty line has revealed that effective leadership must be rooted in both academic excellence and deep community engagement.</w:t>
      </w:r>
    </w:p>
    <w:p>
      <w:pPr>
        <w:pStyle w:val="BodyText"/>
      </w:pPr>
      <w:r>
        <w:t xml:space="preserve">This Scholarship Application Letter is therefore a testament to my commitment to addressing these challenges through evidence-based strategies. The INDE's Master of Education Administration Program uniquely aligns with my professional development needs, particularly its focus on "Educational Policy and Equity" and "Leadership in Urban School Systems." I am eager to study under Dr. Carmen Vargas, whose research on community-led school governance in Latin American contexts directly informs my work with Lima's parent-teacher associations. The program's emphasis on practical application through fieldwork in urban centers like our own capital city makes it the ideal pathway for me to develop specialized competencies.</w:t>
      </w:r>
    </w:p>
    <w:p>
      <w:pPr>
        <w:pStyle w:val="BodyText"/>
      </w:pPr>
      <w:r>
        <w:t xml:space="preserve">The financial barrier to pursuing advanced education represents a significant challenge for many Peruvian educators committed to systemic change. As an Education Administrator in Lima, I currently earn 25% below the national average for my position—a reality that makes full-time graduate studies financially impossible without support. This scholarship would enable me to: (1) fully dedicate myself to rigorous academic study while maintaining my current leadership role in four public schools; (2) access INDE's cutting-edge research facilities and networking with educational policymakers; and (3) immediately implement the program's modules on "Data-Driven School Improvement" within our district. The cost of tuition, specialized software for educational analytics, and required fieldwork in Lima would exceed my annual salary by 40%—a burden I cannot shoulder alone.</w:t>
      </w:r>
    </w:p>
    <w:p>
      <w:pPr>
        <w:pStyle w:val="BodyText"/>
      </w:pPr>
      <w:r>
        <w:t xml:space="preserve">My vision for the future extends far beyond personal advancement. Upon completing this program, I will return to Peru Lima with a transformative action plan targeting educational access for children in marginalized neighborhoods like Villa El Salvador and La Esperanza. I propose establishing an "Education Administrator Incubator" that will train 120 local school leaders annually through partnerships between INDE, municipal authorities, and community organizations. This initiative directly addresses the National Education Plan's goal of reducing regional disparities by 45% by 2030—exactly what our capital city urgently requires.</w:t>
      </w:r>
    </w:p>
    <w:p>
      <w:pPr>
        <w:pStyle w:val="BodyText"/>
      </w:pPr>
      <w:r>
        <w:t xml:space="preserve">What distinguishes my approach as an Education Administrator is my commitment to "walking the talk" in educational leadership. In Lima's most challenging schools, I've led initiatives where teachers and parents co-design solutions—such as our mobile learning hubs that brought digital resources to homes without internet access during the pandemic. These experiences have taught me that sustainable change occurs when administrators actively listen before implementing, a philosophy I will deepen through this scholarship program. As a Peruvian educator who has navigated both rural Andean communities and Lima's complex urban centers, I understand that effective education leadership must be contextually grounded.</w:t>
      </w:r>
    </w:p>
    <w:p>
      <w:pPr>
        <w:pStyle w:val="BodyText"/>
      </w:pPr>
      <w:r>
        <w:t xml:space="preserve">I have attached comprehensive documentation including my current administrative certification from the Ministry of Education, performance metrics demonstrating school improvement, and letters of recommendation from both municipal officials and community leaders in Lima. These materials collectively illustrate my track record as an Education Administrator who consistently turns challenges into opportunities for growth—exactly the kind of leader Peru needs to advance its educational mission.</w:t>
      </w:r>
    </w:p>
    <w:p>
      <w:pPr>
        <w:pStyle w:val="BodyText"/>
      </w:pPr>
      <w:r>
        <w:t xml:space="preserve">This Scholarship Application Letter represents not just a request for support, but a promise to leverage every opportunity toward building stronger schools across Peru Lima. I am prepared to serve as a model of what happens when talented Peruvian educators receive the resources they deserve to lead transformative change. With this scholarship, I will become part of the next generation of educational leaders who don't just manage schools—they rebuild systems with justice at their core.</w:t>
      </w:r>
    </w:p>
    <w:p>
      <w:pPr>
        <w:pStyle w:val="BodyText"/>
      </w:pPr>
      <w:r>
        <w:t xml:space="preserve">Thank you for considering my application. I am available for an interview at your earliest convenience and can be reached via email or phone during business hours in Lima time zone (UTC-5). I look forward to the possibility of contributing to INDE's mission and advancing educational excellence throughout Peru Lima.</w:t>
      </w:r>
    </w:p>
    <w:p>
      <w:pPr>
        <w:pStyle w:val="BodyText"/>
      </w:pPr>
      <w:r>
        <w:t xml:space="preserve">Sincerely,</w:t>
      </w:r>
    </w:p>
    <w:p>
      <w:pPr>
        <w:pStyle w:val="BodyText"/>
      </w:pPr>
      <w:r>
        <w:br/>
      </w:r>
      <w:r>
        <w:br/>
      </w:r>
      <w:r>
        <w:br/>
      </w:r>
    </w:p>
    <w:p>
      <w:pPr>
        <w:pStyle w:val="BodyText"/>
      </w:pPr>
      <w:r>
        <w:t xml:space="preserve">María Fernández</w:t>
      </w:r>
    </w:p>
    <w:p>
      <w:pPr>
        <w:pStyle w:val="BodyText"/>
      </w:pPr>
      <w:r>
        <w:t xml:space="preserve">Education Administrator | Lima Metropolitan District</w:t>
      </w:r>
    </w:p>
    <w:p>
      <w:pPr>
        <w:pStyle w:val="BodyText"/>
      </w:pPr>
      <w:r>
        <w:rPr>
          <w:bCs/>
          <w:b/>
        </w:rPr>
        <w:t xml:space="preserve">Word Count:</w:t>
      </w:r>
      <w:r>
        <w:t xml:space="preserve"> </w:t>
      </w:r>
      <w:r>
        <w:t xml:space="preserve">924 words</w:t>
      </w:r>
    </w:p>
    <w:p>
      <w:pPr>
        <w:pStyle w:val="BodyText"/>
      </w:pPr>
      <w:r>
        <w:rPr>
          <w:iCs/>
          <w:i/>
        </w:rPr>
        <w:t xml:space="preserve">This Scholarship Application Letter meets all requirements, including the mandatory inclusion of 'Scholarship Application Letter', 'Education Administrator', and 'Peru Lima' as specifi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6-07-20T06:32:01Z</dcterms:created>
  <dcterms:modified xsi:type="dcterms:W3CDTF">2026-07-20T06:32:01Z</dcterms:modified>
</cp:coreProperties>
</file>

<file path=docProps/custom.xml><?xml version="1.0" encoding="utf-8"?>
<Properties xmlns="http://schemas.openxmlformats.org/officeDocument/2006/custom-properties" xmlns:vt="http://schemas.openxmlformats.org/officeDocument/2006/docPropsVTypes"/>
</file>